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D01C8C" w14:textId="11482F6B" w:rsidR="00224AE2" w:rsidRDefault="00663539">
      <w:r>
        <w:t>On Watson IoT</w:t>
      </w:r>
    </w:p>
    <w:p w14:paraId="194FDBDD" w14:textId="4BAD5D83" w:rsidR="00663539" w:rsidRDefault="00663539">
      <w:r>
        <w:rPr>
          <w:noProof/>
        </w:rPr>
        <w:drawing>
          <wp:inline distT="0" distB="0" distL="0" distR="0" wp14:anchorId="6E58B205" wp14:editId="057A9B88">
            <wp:extent cx="5943600" cy="28346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t="7976" b="7237"/>
                    <a:stretch/>
                  </pic:blipFill>
                  <pic:spPr bwMode="auto">
                    <a:xfrm>
                      <a:off x="0" y="0"/>
                      <a:ext cx="5943600" cy="2834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E951C4" w14:textId="1D75E43B" w:rsidR="00663539" w:rsidRDefault="00663539">
      <w:r>
        <w:t xml:space="preserve">On </w:t>
      </w:r>
      <w:proofErr w:type="spellStart"/>
      <w:r>
        <w:t>Raspi</w:t>
      </w:r>
      <w:proofErr w:type="spellEnd"/>
      <w:r>
        <w:t xml:space="preserve"> </w:t>
      </w:r>
    </w:p>
    <w:p w14:paraId="4EC15CF6" w14:textId="6D6BE01B" w:rsidR="00663539" w:rsidRDefault="00663539">
      <w:bookmarkStart w:id="0" w:name="_GoBack"/>
      <w:r>
        <w:rPr>
          <w:noProof/>
        </w:rPr>
        <w:drawing>
          <wp:inline distT="0" distB="0" distL="0" distR="0" wp14:anchorId="5E81700E" wp14:editId="23CCC42E">
            <wp:extent cx="5943600" cy="278511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8319" b="8376"/>
                    <a:stretch/>
                  </pic:blipFill>
                  <pic:spPr bwMode="auto">
                    <a:xfrm>
                      <a:off x="0" y="0"/>
                      <a:ext cx="5943600" cy="27851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sectPr w:rsidR="006635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I0sDQ2MTY3MjSzMDNT0lEKTi0uzszPAykwrAUAg9+d0CwAAAA="/>
  </w:docVars>
  <w:rsids>
    <w:rsidRoot w:val="00E37F0F"/>
    <w:rsid w:val="002E5DE4"/>
    <w:rsid w:val="004B72D7"/>
    <w:rsid w:val="00663539"/>
    <w:rsid w:val="00AA41AD"/>
    <w:rsid w:val="00AB4FD2"/>
    <w:rsid w:val="00C55A7B"/>
    <w:rsid w:val="00E37F0F"/>
    <w:rsid w:val="00FA78D5"/>
    <w:rsid w:val="00FF67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226083"/>
  <w15:chartTrackingRefBased/>
  <w15:docId w15:val="{D5C3F3E9-CDE9-42BF-977B-18A082FDA3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</Words>
  <Characters>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imik Bhatt</dc:creator>
  <cp:keywords/>
  <dc:description/>
  <cp:lastModifiedBy>Jaimik Bhatt</cp:lastModifiedBy>
  <cp:revision>2</cp:revision>
  <dcterms:created xsi:type="dcterms:W3CDTF">2019-01-25T17:02:00Z</dcterms:created>
  <dcterms:modified xsi:type="dcterms:W3CDTF">2019-01-25T17:04:00Z</dcterms:modified>
</cp:coreProperties>
</file>